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cos inchaus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co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nchaus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32 Valor Court,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abein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8323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8/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